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3160C" w14:textId="77777777" w:rsidR="00DB5450" w:rsidRDefault="002D0E74">
      <w:pPr>
        <w:pStyle w:val="Title"/>
      </w:pPr>
      <w:r>
        <w:t>ANA 515 Assignment 1</w:t>
      </w:r>
    </w:p>
    <w:p w14:paraId="3EE1967D" w14:textId="77777777" w:rsidR="00DB5450" w:rsidRDefault="002D0E74">
      <w:pPr>
        <w:pStyle w:val="Author"/>
      </w:pPr>
      <w:r>
        <w:t>Sree Veereshwar Kumar Vallem</w:t>
      </w:r>
    </w:p>
    <w:p w14:paraId="6F5701DD" w14:textId="77777777" w:rsidR="00DB5450" w:rsidRDefault="002D0E74">
      <w:pPr>
        <w:pStyle w:val="Date"/>
      </w:pPr>
      <w:r>
        <w:t>6/5/2022</w:t>
      </w:r>
    </w:p>
    <w:p w14:paraId="77EF6DEC" w14:textId="77777777" w:rsidR="00DB5450" w:rsidRDefault="002D0E74">
      <w:pPr>
        <w:pStyle w:val="FirstParagraph"/>
      </w:pPr>
      <w:r>
        <w:t>We have data of about 100798 individuals killed by guns. Only 15687 are older than 65. The distribution of the remainder is shown below:</w:t>
      </w:r>
    </w:p>
    <w:p w14:paraId="3758F3A4" w14:textId="77777777" w:rsidR="00DB5450" w:rsidRDefault="002D0E74">
      <w:pPr>
        <w:pStyle w:val="BodyText"/>
      </w:pPr>
      <w:r>
        <w:rPr>
          <w:noProof/>
        </w:rPr>
        <w:drawing>
          <wp:inline distT="0" distB="0" distL="0" distR="0" wp14:anchorId="71F64BFD" wp14:editId="10CE2F4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1_files/figure-docx/youth_dis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7AC9F" w14:textId="77777777" w:rsidR="00DB5450" w:rsidRDefault="002D0E74">
      <w:pPr>
        <w:pStyle w:val="BodyText"/>
      </w:pPr>
      <w:r>
        <w:rPr>
          <w:noProof/>
        </w:rPr>
        <w:lastRenderedPageBreak/>
        <w:drawing>
          <wp:inline distT="0" distB="0" distL="0" distR="0" wp14:anchorId="50F7C4AD" wp14:editId="4C41088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1_files/figure-docx/race-dis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B54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AEDEB" w14:textId="77777777" w:rsidR="002D0E74" w:rsidRDefault="002D0E74">
      <w:pPr>
        <w:spacing w:after="0"/>
      </w:pPr>
      <w:r>
        <w:separator/>
      </w:r>
    </w:p>
  </w:endnote>
  <w:endnote w:type="continuationSeparator" w:id="0">
    <w:p w14:paraId="5A1FE6E4" w14:textId="77777777" w:rsidR="002D0E74" w:rsidRDefault="002D0E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C1CF3" w14:textId="77777777" w:rsidR="002D0E74" w:rsidRDefault="002D0E74">
      <w:r>
        <w:separator/>
      </w:r>
    </w:p>
  </w:footnote>
  <w:footnote w:type="continuationSeparator" w:id="0">
    <w:p w14:paraId="43E7727D" w14:textId="77777777" w:rsidR="002D0E74" w:rsidRDefault="002D0E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9E0E7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05419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5450"/>
    <w:rsid w:val="002D0E74"/>
    <w:rsid w:val="00A61B06"/>
    <w:rsid w:val="00DB54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E085A"/>
  <w15:docId w15:val="{F7BA9593-12AE-4D73-B3AE-6D637A70D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9</Words>
  <Characters>171</Characters>
  <Application>Microsoft Office Word</Application>
  <DocSecurity>0</DocSecurity>
  <Lines>1</Lines>
  <Paragraphs>1</Paragraphs>
  <ScaleCrop>false</ScaleCrop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1</dc:title>
  <dc:creator>Sree Veereshwar Kumar Vallem</dc:creator>
  <cp:keywords/>
  <cp:lastModifiedBy>Sree Veereshwar Kumar Vallem</cp:lastModifiedBy>
  <cp:revision>2</cp:revision>
  <dcterms:created xsi:type="dcterms:W3CDTF">2022-06-06T04:32:00Z</dcterms:created>
  <dcterms:modified xsi:type="dcterms:W3CDTF">2022-06-06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5/2022</vt:lpwstr>
  </property>
  <property fmtid="{D5CDD505-2E9C-101B-9397-08002B2CF9AE}" pid="3" name="output">
    <vt:lpwstr/>
  </property>
</Properties>
</file>